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настасия Нови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9804"/>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9804"/>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423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423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3770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3770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4924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4924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6639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6639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3261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3261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755036"/>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755036"/>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6076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6076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11604"/>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11604"/>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74510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74510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настасия Новикова</dc:creator>
  <dc:language>ru-RU</dc:language>
  <cp:keywords/>
  <dcterms:created xsi:type="dcterms:W3CDTF">2025-02-19T12:55:12Z</dcterms:created>
  <dcterms:modified xsi:type="dcterms:W3CDTF">2025-02-19T1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